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1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 xml:space="preserve">3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4年05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40%-5.9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3年1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24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7,288.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3,060.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31,685,937.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5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6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1.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5.62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3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56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6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848,866.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848,866.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848,866.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2.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849,15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71,902.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19,118.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472,782.7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937.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848,866.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50,189.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19,118.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8,109.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54,715.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70,781.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77,108.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69,134.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58,270.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51,558.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38,706.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847,694.1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6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22605BA0-5E44-4CC2-BBF7-DEE36BF9FDC1}"/>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41791E9E-D5B7-4512-9D25-73F26CB723FF}"/>
  </w:font>
  <w:font w:name="仿宋">
    <w:panose1 w:val="02010609060101010101"/>
    <w:charset w:val="86"/>
    <w:family w:val="auto"/>
    <w:pitch w:val="default"/>
    <w:sig w:usb0="800002BF" w:usb1="38CF7CFA" w:usb2="00000016" w:usb3="00000000" w:csb0="00040001" w:csb1="00000000"/>
    <w:embedRegular r:id="rId3" w:fontKey="{3D8FA6E5-BA0E-488D-A7DA-E398E761B9B5}"/>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FR3ZP9MznCKABSY4S5J/vSA2lbc=" w:salt="NA99UJDDC29uANSM1zjFY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B07C09"/>
    <w:rsid w:val="01CA084F"/>
    <w:rsid w:val="03A42FCC"/>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1E8F5561"/>
    <w:rsid w:val="2A3A53F1"/>
    <w:rsid w:val="2B73275C"/>
    <w:rsid w:val="2F4671E3"/>
    <w:rsid w:val="33C40040"/>
    <w:rsid w:val="342153CB"/>
    <w:rsid w:val="34296D79"/>
    <w:rsid w:val="38AE28FA"/>
    <w:rsid w:val="38D97024"/>
    <w:rsid w:val="38E926E9"/>
    <w:rsid w:val="3B52059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E31BB9"/>
    <w:rsid w:val="51366883"/>
    <w:rsid w:val="51A03B59"/>
    <w:rsid w:val="57B47E4D"/>
    <w:rsid w:val="5E656427"/>
    <w:rsid w:val="5E660FCE"/>
    <w:rsid w:val="62446D78"/>
    <w:rsid w:val="6AF71159"/>
    <w:rsid w:val="6CB373DA"/>
    <w:rsid w:val="6F8C2174"/>
    <w:rsid w:val="705B15C4"/>
    <w:rsid w:val="73083B4A"/>
    <w:rsid w:val="73181AE2"/>
    <w:rsid w:val="737F3265"/>
    <w:rsid w:val="73E97FF0"/>
    <w:rsid w:val="757F3635"/>
    <w:rsid w:val="779243CC"/>
    <w:rsid w:val="798D2AE9"/>
    <w:rsid w:val="7C5640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391</c:v>
                </c:pt>
                <c:pt idx="1">
                  <c:v>1.0391</c:v>
                </c:pt>
                <c:pt idx="2">
                  <c:v>1.039</c:v>
                </c:pt>
                <c:pt idx="3">
                  <c:v>1.04</c:v>
                </c:pt>
                <c:pt idx="4">
                  <c:v>1.0402</c:v>
                </c:pt>
                <c:pt idx="5">
                  <c:v>1.0404</c:v>
                </c:pt>
                <c:pt idx="6">
                  <c:v>1.0407</c:v>
                </c:pt>
                <c:pt idx="7">
                  <c:v>1.0407</c:v>
                </c:pt>
                <c:pt idx="8">
                  <c:v>1.0406</c:v>
                </c:pt>
                <c:pt idx="9">
                  <c:v>1.0413</c:v>
                </c:pt>
                <c:pt idx="10">
                  <c:v>1.0416</c:v>
                </c:pt>
                <c:pt idx="11">
                  <c:v>1.0418</c:v>
                </c:pt>
                <c:pt idx="12">
                  <c:v>1.042</c:v>
                </c:pt>
                <c:pt idx="13">
                  <c:v>1.0423</c:v>
                </c:pt>
                <c:pt idx="14">
                  <c:v>1.0422</c:v>
                </c:pt>
                <c:pt idx="15">
                  <c:v>1.0422</c:v>
                </c:pt>
                <c:pt idx="16">
                  <c:v>1.0429</c:v>
                </c:pt>
                <c:pt idx="17">
                  <c:v>1.0431</c:v>
                </c:pt>
                <c:pt idx="18">
                  <c:v>1.0433</c:v>
                </c:pt>
                <c:pt idx="19">
                  <c:v>1.0437</c:v>
                </c:pt>
                <c:pt idx="20">
                  <c:v>1.0439</c:v>
                </c:pt>
                <c:pt idx="21">
                  <c:v>1.0439</c:v>
                </c:pt>
                <c:pt idx="22">
                  <c:v>1.0439</c:v>
                </c:pt>
                <c:pt idx="23">
                  <c:v>1.0447</c:v>
                </c:pt>
                <c:pt idx="24">
                  <c:v>1.0449</c:v>
                </c:pt>
                <c:pt idx="25">
                  <c:v>1.0453</c:v>
                </c:pt>
                <c:pt idx="26">
                  <c:v>1.0455</c:v>
                </c:pt>
                <c:pt idx="27">
                  <c:v>1.0456</c:v>
                </c:pt>
                <c:pt idx="28">
                  <c:v>1.0456</c:v>
                </c:pt>
                <c:pt idx="29">
                  <c:v>1.0461</c:v>
                </c:pt>
                <c:pt idx="30">
                  <c:v>1.0462</c:v>
                </c:pt>
                <c:pt idx="31">
                  <c:v>1.0462</c:v>
                </c:pt>
                <c:pt idx="32">
                  <c:v>1.0462</c:v>
                </c:pt>
                <c:pt idx="33">
                  <c:v>1.0462</c:v>
                </c:pt>
                <c:pt idx="34">
                  <c:v>1.0462</c:v>
                </c:pt>
                <c:pt idx="35">
                  <c:v>1.0461</c:v>
                </c:pt>
                <c:pt idx="36">
                  <c:v>1.0461</c:v>
                </c:pt>
                <c:pt idx="37">
                  <c:v>1.0478</c:v>
                </c:pt>
                <c:pt idx="38">
                  <c:v>1.048</c:v>
                </c:pt>
                <c:pt idx="39">
                  <c:v>1.0483</c:v>
                </c:pt>
                <c:pt idx="40">
                  <c:v>1.0485</c:v>
                </c:pt>
                <c:pt idx="41">
                  <c:v>1.0486</c:v>
                </c:pt>
                <c:pt idx="42">
                  <c:v>1.0486</c:v>
                </c:pt>
                <c:pt idx="43">
                  <c:v>1.0486</c:v>
                </c:pt>
                <c:pt idx="44">
                  <c:v>1.0493</c:v>
                </c:pt>
                <c:pt idx="45">
                  <c:v>1.0495</c:v>
                </c:pt>
                <c:pt idx="46">
                  <c:v>1.0497</c:v>
                </c:pt>
                <c:pt idx="47">
                  <c:v>1.0498</c:v>
                </c:pt>
                <c:pt idx="48">
                  <c:v>1.0501</c:v>
                </c:pt>
                <c:pt idx="49">
                  <c:v>1.0501</c:v>
                </c:pt>
                <c:pt idx="50">
                  <c:v>1.0501</c:v>
                </c:pt>
                <c:pt idx="51">
                  <c:v>1.0508</c:v>
                </c:pt>
                <c:pt idx="52">
                  <c:v>1.0509</c:v>
                </c:pt>
                <c:pt idx="53">
                  <c:v>1.051</c:v>
                </c:pt>
                <c:pt idx="54">
                  <c:v>1.0513</c:v>
                </c:pt>
                <c:pt idx="55">
                  <c:v>1.0515</c:v>
                </c:pt>
                <c:pt idx="56">
                  <c:v>1.0515</c:v>
                </c:pt>
                <c:pt idx="57">
                  <c:v>1.0515</c:v>
                </c:pt>
                <c:pt idx="58">
                  <c:v>1.0521</c:v>
                </c:pt>
                <c:pt idx="59">
                  <c:v>1.0524</c:v>
                </c:pt>
                <c:pt idx="60">
                  <c:v>1.0524</c:v>
                </c:pt>
                <c:pt idx="61">
                  <c:v>1.0526</c:v>
                </c:pt>
                <c:pt idx="62">
                  <c:v>1.0528</c:v>
                </c:pt>
                <c:pt idx="63">
                  <c:v>1.0528</c:v>
                </c:pt>
                <c:pt idx="64">
                  <c:v>1.0528</c:v>
                </c:pt>
                <c:pt idx="65">
                  <c:v>1.0535</c:v>
                </c:pt>
                <c:pt idx="66">
                  <c:v>1.0536</c:v>
                </c:pt>
                <c:pt idx="67">
                  <c:v>1.0537</c:v>
                </c:pt>
                <c:pt idx="68">
                  <c:v>1.0536</c:v>
                </c:pt>
                <c:pt idx="69">
                  <c:v>1.0536</c:v>
                </c:pt>
                <c:pt idx="70">
                  <c:v>1.0536</c:v>
                </c:pt>
                <c:pt idx="71">
                  <c:v>1.0536</c:v>
                </c:pt>
                <c:pt idx="72">
                  <c:v>1.0543</c:v>
                </c:pt>
                <c:pt idx="73">
                  <c:v>1.0545</c:v>
                </c:pt>
                <c:pt idx="74">
                  <c:v>1.0548</c:v>
                </c:pt>
                <c:pt idx="75">
                  <c:v>1.055</c:v>
                </c:pt>
                <c:pt idx="76">
                  <c:v>1.0552</c:v>
                </c:pt>
                <c:pt idx="77">
                  <c:v>1.0552</c:v>
                </c:pt>
                <c:pt idx="78">
                  <c:v>1.0552</c:v>
                </c:pt>
                <c:pt idx="79">
                  <c:v>1.0559</c:v>
                </c:pt>
                <c:pt idx="80">
                  <c:v>1.0493</c:v>
                </c:pt>
                <c:pt idx="81">
                  <c:v>1.0495</c:v>
                </c:pt>
                <c:pt idx="82">
                  <c:v>1.0498</c:v>
                </c:pt>
                <c:pt idx="83">
                  <c:v>1.05</c:v>
                </c:pt>
                <c:pt idx="84">
                  <c:v>1.05</c:v>
                </c:pt>
                <c:pt idx="85">
                  <c:v>1.05</c:v>
                </c:pt>
                <c:pt idx="86">
                  <c:v>1.0508</c:v>
                </c:pt>
                <c:pt idx="87">
                  <c:v>1.051</c:v>
                </c:pt>
                <c:pt idx="88">
                  <c:v>1.0514</c:v>
                </c:pt>
                <c:pt idx="89">
                  <c:v>1.05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9.62371282841046e-5</c:v>
                </c:pt>
                <c:pt idx="3">
                  <c:v>0.000866134154557052</c:v>
                </c:pt>
                <c:pt idx="4">
                  <c:v>0.00105860841112504</c:v>
                </c:pt>
                <c:pt idx="5">
                  <c:v>0.00125108266769325</c:v>
                </c:pt>
                <c:pt idx="6">
                  <c:v>0.00153979405254545</c:v>
                </c:pt>
                <c:pt idx="7">
                  <c:v>0.00153979405254545</c:v>
                </c:pt>
                <c:pt idx="8">
                  <c:v>0.00144355692426146</c:v>
                </c:pt>
                <c:pt idx="9">
                  <c:v>0.00211721682225008</c:v>
                </c:pt>
                <c:pt idx="10">
                  <c:v>0.0024059282071025</c:v>
                </c:pt>
                <c:pt idx="11">
                  <c:v>0.00259840246367071</c:v>
                </c:pt>
                <c:pt idx="12">
                  <c:v>0.0027908767202387</c:v>
                </c:pt>
                <c:pt idx="13">
                  <c:v>0.00307958810509112</c:v>
                </c:pt>
                <c:pt idx="14">
                  <c:v>0.00298335097680691</c:v>
                </c:pt>
                <c:pt idx="15">
                  <c:v>0.00298335097680691</c:v>
                </c:pt>
                <c:pt idx="16">
                  <c:v>0.00365701087479553</c:v>
                </c:pt>
                <c:pt idx="17">
                  <c:v>0.00384948513136374</c:v>
                </c:pt>
                <c:pt idx="18">
                  <c:v>0.00404195938793195</c:v>
                </c:pt>
                <c:pt idx="19">
                  <c:v>0.00442690790106837</c:v>
                </c:pt>
                <c:pt idx="20">
                  <c:v>0.00461938215763658</c:v>
                </c:pt>
                <c:pt idx="21">
                  <c:v>0.00461938215763658</c:v>
                </c:pt>
                <c:pt idx="22">
                  <c:v>0.00461938215763658</c:v>
                </c:pt>
                <c:pt idx="23">
                  <c:v>0.00538927918390919</c:v>
                </c:pt>
                <c:pt idx="24">
                  <c:v>0.0055817534404774</c:v>
                </c:pt>
                <c:pt idx="25">
                  <c:v>0.0059667019536136</c:v>
                </c:pt>
                <c:pt idx="26">
                  <c:v>0.00615917621018203</c:v>
                </c:pt>
                <c:pt idx="27">
                  <c:v>0.00625541333846624</c:v>
                </c:pt>
                <c:pt idx="28">
                  <c:v>0.00625541333846624</c:v>
                </c:pt>
                <c:pt idx="29">
                  <c:v>0.00673659897988665</c:v>
                </c:pt>
                <c:pt idx="30">
                  <c:v>0.00683283610817065</c:v>
                </c:pt>
                <c:pt idx="31">
                  <c:v>0.00683283610817065</c:v>
                </c:pt>
                <c:pt idx="32">
                  <c:v>0.00683283610817065</c:v>
                </c:pt>
                <c:pt idx="33">
                  <c:v>0.00683283610817065</c:v>
                </c:pt>
                <c:pt idx="34">
                  <c:v>0.00683283610817065</c:v>
                </c:pt>
                <c:pt idx="35">
                  <c:v>0.00673659897988665</c:v>
                </c:pt>
                <c:pt idx="36">
                  <c:v>0.00673659897988665</c:v>
                </c:pt>
                <c:pt idx="37">
                  <c:v>0.0083726301607161</c:v>
                </c:pt>
                <c:pt idx="38">
                  <c:v>0.00856510441728431</c:v>
                </c:pt>
                <c:pt idx="39">
                  <c:v>0.00885381580213651</c:v>
                </c:pt>
                <c:pt idx="40">
                  <c:v>0.00904629005870472</c:v>
                </c:pt>
                <c:pt idx="41">
                  <c:v>0.00914252718698871</c:v>
                </c:pt>
                <c:pt idx="42">
                  <c:v>0.00914252718698871</c:v>
                </c:pt>
                <c:pt idx="43">
                  <c:v>0.00914252718698871</c:v>
                </c:pt>
                <c:pt idx="44">
                  <c:v>0.00981618708497733</c:v>
                </c:pt>
                <c:pt idx="45">
                  <c:v>0.0100086613415458</c:v>
                </c:pt>
                <c:pt idx="46">
                  <c:v>0.010201135598114</c:v>
                </c:pt>
                <c:pt idx="47">
                  <c:v>0.010297372726398</c:v>
                </c:pt>
                <c:pt idx="48">
                  <c:v>0.0105860841112502</c:v>
                </c:pt>
                <c:pt idx="49">
                  <c:v>0.0105860841112502</c:v>
                </c:pt>
                <c:pt idx="50">
                  <c:v>0.0105860841112502</c:v>
                </c:pt>
                <c:pt idx="51">
                  <c:v>0.0112597440092388</c:v>
                </c:pt>
                <c:pt idx="52">
                  <c:v>0.0113559811375228</c:v>
                </c:pt>
                <c:pt idx="53">
                  <c:v>0.011452218265807</c:v>
                </c:pt>
                <c:pt idx="54">
                  <c:v>0.0117409296506592</c:v>
                </c:pt>
                <c:pt idx="55">
                  <c:v>0.0119334039072276</c:v>
                </c:pt>
                <c:pt idx="56">
                  <c:v>0.0119334039072276</c:v>
                </c:pt>
                <c:pt idx="57">
                  <c:v>0.0119334039072276</c:v>
                </c:pt>
                <c:pt idx="58">
                  <c:v>0.012510826676932</c:v>
                </c:pt>
                <c:pt idx="59">
                  <c:v>0.0127995380617842</c:v>
                </c:pt>
                <c:pt idx="60">
                  <c:v>0.0127995380617842</c:v>
                </c:pt>
                <c:pt idx="61">
                  <c:v>0.0129920123183525</c:v>
                </c:pt>
                <c:pt idx="62">
                  <c:v>0.0131844865749207</c:v>
                </c:pt>
                <c:pt idx="63">
                  <c:v>0.0131844865749207</c:v>
                </c:pt>
                <c:pt idx="64">
                  <c:v>0.0131844865749207</c:v>
                </c:pt>
                <c:pt idx="65">
                  <c:v>0.0138581464729095</c:v>
                </c:pt>
                <c:pt idx="66">
                  <c:v>0.0139543836011935</c:v>
                </c:pt>
                <c:pt idx="67">
                  <c:v>0.0140506207294775</c:v>
                </c:pt>
                <c:pt idx="68">
                  <c:v>0.0139543836011935</c:v>
                </c:pt>
                <c:pt idx="69">
                  <c:v>0.0139543836011935</c:v>
                </c:pt>
                <c:pt idx="70">
                  <c:v>0.0139543836011935</c:v>
                </c:pt>
                <c:pt idx="71">
                  <c:v>0.0139543836011935</c:v>
                </c:pt>
                <c:pt idx="72">
                  <c:v>0.0146280434991821</c:v>
                </c:pt>
                <c:pt idx="73">
                  <c:v>0.0148205177557503</c:v>
                </c:pt>
                <c:pt idx="74">
                  <c:v>0.0151092291406025</c:v>
                </c:pt>
                <c:pt idx="75">
                  <c:v>0.0153017033971707</c:v>
                </c:pt>
                <c:pt idx="76">
                  <c:v>0.0154941776537387</c:v>
                </c:pt>
                <c:pt idx="77">
                  <c:v>0.0154941776537387</c:v>
                </c:pt>
                <c:pt idx="78">
                  <c:v>0.0154941776537387</c:v>
                </c:pt>
                <c:pt idx="79">
                  <c:v>0.0161678375517276</c:v>
                </c:pt>
                <c:pt idx="80">
                  <c:v>0.00981618708497733</c:v>
                </c:pt>
                <c:pt idx="81">
                  <c:v>0.0100086613415458</c:v>
                </c:pt>
                <c:pt idx="82">
                  <c:v>0.010297372726398</c:v>
                </c:pt>
                <c:pt idx="83">
                  <c:v>0.0104898469829662</c:v>
                </c:pt>
                <c:pt idx="84">
                  <c:v>0.0104898469829662</c:v>
                </c:pt>
                <c:pt idx="85">
                  <c:v>0.0104898469829662</c:v>
                </c:pt>
                <c:pt idx="86">
                  <c:v>0.0112597440092388</c:v>
                </c:pt>
                <c:pt idx="87">
                  <c:v>0.011452218265807</c:v>
                </c:pt>
                <c:pt idx="88">
                  <c:v>0.0118371667789432</c:v>
                </c:pt>
                <c:pt idx="89">
                  <c:v>0.016456548936579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66</Words>
  <Characters>3498</Characters>
  <Lines>24</Lines>
  <Paragraphs>6</Paragraphs>
  <TotalTime>0</TotalTime>
  <ScaleCrop>false</ScaleCrop>
  <LinksUpToDate>false</LinksUpToDate>
  <CharactersWithSpaces>3556</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8:23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C363C10835CA423C92572D293C8F93FE</vt:lpwstr>
  </property>
</Properties>
</file>